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23B6E7" w14:textId="77777777" w:rsidR="002A10E6" w:rsidRPr="002A10E6" w:rsidRDefault="002A10E6">
      <w:pPr>
        <w:rPr>
          <w:b/>
          <w:sz w:val="40"/>
          <w:szCs w:val="40"/>
        </w:rPr>
      </w:pPr>
      <w:r>
        <w:rPr>
          <w:b/>
          <w:sz w:val="40"/>
          <w:szCs w:val="40"/>
        </w:rPr>
        <w:t xml:space="preserve"> </w:t>
      </w:r>
      <w:r w:rsidRPr="002A10E6">
        <w:rPr>
          <w:b/>
          <w:sz w:val="40"/>
          <w:szCs w:val="40"/>
        </w:rPr>
        <w:t>Library Man</w:t>
      </w:r>
      <w:r>
        <w:rPr>
          <w:b/>
          <w:sz w:val="40"/>
          <w:szCs w:val="40"/>
        </w:rPr>
        <w:t>a</w:t>
      </w:r>
      <w:r w:rsidRPr="002A10E6">
        <w:rPr>
          <w:b/>
          <w:sz w:val="40"/>
          <w:szCs w:val="40"/>
        </w:rPr>
        <w:t>gement System Screen Shot</w:t>
      </w:r>
    </w:p>
    <w:p w14:paraId="772CA45D" w14:textId="77777777" w:rsidR="002A10E6" w:rsidRDefault="002A10E6"/>
    <w:p w14:paraId="06AA8BEF" w14:textId="77777777" w:rsidR="002A10E6" w:rsidRDefault="002A10E6"/>
    <w:p w14:paraId="57C704F2" w14:textId="77777777" w:rsidR="00BC6744" w:rsidRDefault="002A10E6">
      <w:r>
        <w:rPr>
          <w:noProof/>
          <w:lang w:eastAsia="en-IN"/>
        </w:rPr>
        <w:drawing>
          <wp:inline distT="0" distB="0" distL="0" distR="0" wp14:anchorId="50A4B2BC" wp14:editId="5969B24F">
            <wp:extent cx="4286250" cy="2857500"/>
            <wp:effectExtent l="1905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15AFCE" w14:textId="77777777" w:rsidR="00AF0395" w:rsidRDefault="00AF0395"/>
    <w:p w14:paraId="200616ED" w14:textId="77777777" w:rsidR="00AF0395" w:rsidRDefault="00AF0395">
      <w:r>
        <w:rPr>
          <w:noProof/>
          <w:lang w:eastAsia="en-IN"/>
        </w:rPr>
        <w:drawing>
          <wp:inline distT="0" distB="0" distL="0" distR="0" wp14:anchorId="46EA5CA3" wp14:editId="27F0AE2F">
            <wp:extent cx="4286250" cy="2857500"/>
            <wp:effectExtent l="1905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AA5891" w14:textId="77777777" w:rsidR="00AF0395" w:rsidRDefault="00AF0395"/>
    <w:p w14:paraId="36147DAE" w14:textId="77777777" w:rsidR="00AF0395" w:rsidRDefault="00AF0395">
      <w:r>
        <w:t xml:space="preserve">Write name and password: It must be </w:t>
      </w:r>
      <w:r w:rsidRPr="00AF0395">
        <w:rPr>
          <w:b/>
        </w:rPr>
        <w:t>admin</w:t>
      </w:r>
      <w:r>
        <w:t xml:space="preserve"> for name and </w:t>
      </w:r>
      <w:r w:rsidRPr="00AF0395">
        <w:rPr>
          <w:b/>
        </w:rPr>
        <w:t>admin123</w:t>
      </w:r>
      <w:r>
        <w:rPr>
          <w:b/>
        </w:rPr>
        <w:t xml:space="preserve"> </w:t>
      </w:r>
      <w:r w:rsidRPr="00AF0395">
        <w:t>for password</w:t>
      </w:r>
    </w:p>
    <w:p w14:paraId="4B264F3B" w14:textId="77777777" w:rsidR="00AF0395" w:rsidRDefault="00AF0395">
      <w:r>
        <w:rPr>
          <w:noProof/>
          <w:lang w:eastAsia="en-IN"/>
        </w:rPr>
        <w:lastRenderedPageBreak/>
        <w:drawing>
          <wp:inline distT="0" distB="0" distL="0" distR="0" wp14:anchorId="57571A2A" wp14:editId="439395F9">
            <wp:extent cx="4286250" cy="2857500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BA6E2A" w14:textId="77777777" w:rsidR="00AF0395" w:rsidRDefault="00AF0395"/>
    <w:p w14:paraId="66211207" w14:textId="77777777" w:rsidR="00AF0395" w:rsidRDefault="00AF0395">
      <w:r>
        <w:rPr>
          <w:noProof/>
          <w:lang w:eastAsia="en-IN"/>
        </w:rPr>
        <w:drawing>
          <wp:inline distT="0" distB="0" distL="0" distR="0" wp14:anchorId="0FED4DB2" wp14:editId="1DCA7025">
            <wp:extent cx="4286250" cy="3533775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BD8F68" w14:textId="77777777" w:rsidR="00AF0395" w:rsidRDefault="00AF0395"/>
    <w:p w14:paraId="0C333BBC" w14:textId="77777777" w:rsidR="00AF0395" w:rsidRDefault="00AF0395">
      <w:r>
        <w:rPr>
          <w:noProof/>
          <w:lang w:eastAsia="en-IN"/>
        </w:rPr>
        <w:lastRenderedPageBreak/>
        <w:drawing>
          <wp:inline distT="0" distB="0" distL="0" distR="0" wp14:anchorId="7A3D040B" wp14:editId="11D11A94">
            <wp:extent cx="4286250" cy="4286250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87628E" w14:textId="77777777" w:rsidR="00AF0395" w:rsidRDefault="00AF0395"/>
    <w:p w14:paraId="78DCB175" w14:textId="77777777" w:rsidR="00AF0395" w:rsidRDefault="00AF0395">
      <w:r>
        <w:rPr>
          <w:noProof/>
          <w:lang w:eastAsia="en-IN"/>
        </w:rPr>
        <w:drawing>
          <wp:inline distT="0" distB="0" distL="0" distR="0" wp14:anchorId="1DF5478E" wp14:editId="65C6D75E">
            <wp:extent cx="2647950" cy="1228725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0C778" w14:textId="77777777" w:rsidR="00AF0395" w:rsidRDefault="00AF0395"/>
    <w:p w14:paraId="5E412B12" w14:textId="77777777" w:rsidR="00AF0395" w:rsidRDefault="00AF0395">
      <w:r>
        <w:rPr>
          <w:noProof/>
          <w:lang w:eastAsia="en-IN"/>
        </w:rPr>
        <w:lastRenderedPageBreak/>
        <w:drawing>
          <wp:inline distT="0" distB="0" distL="0" distR="0" wp14:anchorId="1841279D" wp14:editId="16996C2F">
            <wp:extent cx="4286250" cy="3533775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1E41A3" w14:textId="77777777" w:rsidR="00AF0395" w:rsidRDefault="001A4EFC">
      <w:r>
        <w:t xml:space="preserve">Now click on </w:t>
      </w:r>
      <w:r w:rsidRPr="001A4EFC">
        <w:rPr>
          <w:b/>
        </w:rPr>
        <w:t>view librarian</w:t>
      </w:r>
      <w:r>
        <w:t xml:space="preserve"> to see records of librarian.</w:t>
      </w:r>
    </w:p>
    <w:p w14:paraId="74C8B37F" w14:textId="77777777" w:rsidR="00AF0395" w:rsidRDefault="00AF0395">
      <w:r>
        <w:rPr>
          <w:noProof/>
          <w:lang w:eastAsia="en-IN"/>
        </w:rPr>
        <w:drawing>
          <wp:inline distT="0" distB="0" distL="0" distR="0" wp14:anchorId="16D7F8C1" wp14:editId="766EC7FF">
            <wp:extent cx="5731510" cy="2401471"/>
            <wp:effectExtent l="1905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0147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9B128F" w14:textId="77777777" w:rsidR="00AF0395" w:rsidRDefault="00AF0395">
      <w:r>
        <w:t>Now close the table.</w:t>
      </w:r>
    </w:p>
    <w:p w14:paraId="2223E8DE" w14:textId="77777777" w:rsidR="00AF0395" w:rsidRDefault="00AF0395">
      <w:r>
        <w:rPr>
          <w:noProof/>
          <w:lang w:eastAsia="en-IN"/>
        </w:rPr>
        <w:lastRenderedPageBreak/>
        <w:drawing>
          <wp:inline distT="0" distB="0" distL="0" distR="0" wp14:anchorId="12FB7135" wp14:editId="5332C390">
            <wp:extent cx="4286250" cy="3533775"/>
            <wp:effectExtent l="1905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95C39" w14:textId="77777777" w:rsidR="006F4D27" w:rsidRDefault="001A4EFC">
      <w:r>
        <w:t xml:space="preserve">Now click on </w:t>
      </w:r>
      <w:r w:rsidRPr="001A4EFC">
        <w:rPr>
          <w:b/>
        </w:rPr>
        <w:t>Delete Librarian</w:t>
      </w:r>
      <w:r>
        <w:t>.</w:t>
      </w:r>
    </w:p>
    <w:p w14:paraId="3A43CCCD" w14:textId="77777777" w:rsidR="006F4D27" w:rsidRDefault="006F4D27">
      <w:r>
        <w:rPr>
          <w:noProof/>
          <w:lang w:eastAsia="en-IN"/>
        </w:rPr>
        <w:drawing>
          <wp:inline distT="0" distB="0" distL="0" distR="0" wp14:anchorId="5D8545D3" wp14:editId="5CD499AD">
            <wp:extent cx="4286250" cy="2857500"/>
            <wp:effectExtent l="1905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4A2FF" w14:textId="77777777" w:rsidR="006F4D27" w:rsidRDefault="006F4D27"/>
    <w:p w14:paraId="70BDF843" w14:textId="77777777" w:rsidR="006F4D27" w:rsidRDefault="006F4D27">
      <w:r>
        <w:rPr>
          <w:noProof/>
          <w:lang w:eastAsia="en-IN"/>
        </w:rPr>
        <w:drawing>
          <wp:inline distT="0" distB="0" distL="0" distR="0" wp14:anchorId="63185C82" wp14:editId="38A1DF30">
            <wp:extent cx="2647950" cy="1228725"/>
            <wp:effectExtent l="1905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A0432" w14:textId="77777777" w:rsidR="006F4D27" w:rsidRPr="001A4EFC" w:rsidRDefault="001A4EFC">
      <w:proofErr w:type="gramStart"/>
      <w:r>
        <w:lastRenderedPageBreak/>
        <w:t>Again</w:t>
      </w:r>
      <w:proofErr w:type="gramEnd"/>
      <w:r>
        <w:t xml:space="preserve"> click on the </w:t>
      </w:r>
      <w:r w:rsidRPr="001A4EFC">
        <w:rPr>
          <w:b/>
        </w:rPr>
        <w:t>View Librarian</w:t>
      </w:r>
      <w:r>
        <w:t xml:space="preserve"> button. You can see librarian is deleted successfully.</w:t>
      </w:r>
    </w:p>
    <w:p w14:paraId="26AFD4B2" w14:textId="77777777" w:rsidR="006F4D27" w:rsidRDefault="006F4D27">
      <w:r>
        <w:rPr>
          <w:noProof/>
          <w:lang w:eastAsia="en-IN"/>
        </w:rPr>
        <w:drawing>
          <wp:inline distT="0" distB="0" distL="0" distR="0" wp14:anchorId="34FC06DC" wp14:editId="439FF845">
            <wp:extent cx="4286250" cy="2857500"/>
            <wp:effectExtent l="1905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F8509" w14:textId="77777777" w:rsidR="00B81038" w:rsidRDefault="00B81038">
      <w:r>
        <w:t>Now close the table.</w:t>
      </w:r>
    </w:p>
    <w:p w14:paraId="311F71FA" w14:textId="77777777" w:rsidR="00B81038" w:rsidRDefault="00B81038">
      <w:r>
        <w:rPr>
          <w:noProof/>
          <w:lang w:eastAsia="en-IN"/>
        </w:rPr>
        <w:drawing>
          <wp:inline distT="0" distB="0" distL="0" distR="0" wp14:anchorId="6B043A71" wp14:editId="1C42F6EA">
            <wp:extent cx="4286250" cy="3533775"/>
            <wp:effectExtent l="19050" t="0" r="0" b="0"/>
            <wp:docPr id="121" name="Picture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533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645725" w14:textId="77777777" w:rsidR="006F4D27" w:rsidRDefault="00B81038">
      <w:r>
        <w:t xml:space="preserve">Now click on the </w:t>
      </w:r>
      <w:r w:rsidRPr="00B81038">
        <w:rPr>
          <w:b/>
        </w:rPr>
        <w:t>Logout</w:t>
      </w:r>
      <w:r>
        <w:t xml:space="preserve"> button.</w:t>
      </w:r>
    </w:p>
    <w:p w14:paraId="0A6FD952" w14:textId="77777777" w:rsidR="006F4D27" w:rsidRDefault="006F4D27">
      <w:r>
        <w:rPr>
          <w:noProof/>
          <w:lang w:eastAsia="en-IN"/>
        </w:rPr>
        <w:lastRenderedPageBreak/>
        <w:drawing>
          <wp:inline distT="0" distB="0" distL="0" distR="0" wp14:anchorId="50073E35" wp14:editId="40EA50DE">
            <wp:extent cx="4286250" cy="2857500"/>
            <wp:effectExtent l="1905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0DF13" w14:textId="77777777" w:rsidR="006F4D27" w:rsidRDefault="006F4D27"/>
    <w:p w14:paraId="56AAD642" w14:textId="77777777" w:rsidR="006F4D27" w:rsidRDefault="006F4D27">
      <w:r>
        <w:rPr>
          <w:noProof/>
          <w:lang w:eastAsia="en-IN"/>
        </w:rPr>
        <w:drawing>
          <wp:inline distT="0" distB="0" distL="0" distR="0" wp14:anchorId="782D37C7" wp14:editId="79C1B30B">
            <wp:extent cx="4286250" cy="2857500"/>
            <wp:effectExtent l="1905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EA93A4" w14:textId="77777777" w:rsidR="006F4D27" w:rsidRDefault="006F4D27"/>
    <w:p w14:paraId="2C2EE979" w14:textId="77777777" w:rsidR="006F4D27" w:rsidRDefault="006F4D27">
      <w:r>
        <w:rPr>
          <w:noProof/>
          <w:lang w:eastAsia="en-IN"/>
        </w:rPr>
        <w:lastRenderedPageBreak/>
        <w:drawing>
          <wp:inline distT="0" distB="0" distL="0" distR="0" wp14:anchorId="16FEA09D" wp14:editId="41646500">
            <wp:extent cx="4286250" cy="4124325"/>
            <wp:effectExtent l="1905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F9A34" w14:textId="77777777" w:rsidR="006F4D27" w:rsidRDefault="006F4D27"/>
    <w:p w14:paraId="378B8F2A" w14:textId="77777777" w:rsidR="006F4D27" w:rsidRDefault="00813895">
      <w:r>
        <w:rPr>
          <w:noProof/>
          <w:lang w:eastAsia="en-IN"/>
        </w:rPr>
        <w:drawing>
          <wp:inline distT="0" distB="0" distL="0" distR="0" wp14:anchorId="43839328" wp14:editId="29B13D6C">
            <wp:extent cx="4286250" cy="3848100"/>
            <wp:effectExtent l="1905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002AC" w14:textId="77777777" w:rsidR="00813895" w:rsidRDefault="00813895"/>
    <w:p w14:paraId="1B732DBE" w14:textId="77777777" w:rsidR="00813895" w:rsidRDefault="00813895">
      <w:r>
        <w:rPr>
          <w:noProof/>
          <w:lang w:eastAsia="en-IN"/>
        </w:rPr>
        <w:lastRenderedPageBreak/>
        <w:drawing>
          <wp:inline distT="0" distB="0" distL="0" distR="0" wp14:anchorId="0F8E348D" wp14:editId="5D82B04E">
            <wp:extent cx="2647950" cy="1228725"/>
            <wp:effectExtent l="1905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EA0C7" w14:textId="77777777" w:rsidR="00813895" w:rsidRDefault="00813895"/>
    <w:p w14:paraId="425AAFE2" w14:textId="77777777" w:rsidR="00813895" w:rsidRDefault="00813895">
      <w:r>
        <w:rPr>
          <w:noProof/>
          <w:lang w:eastAsia="en-IN"/>
        </w:rPr>
        <w:drawing>
          <wp:inline distT="0" distB="0" distL="0" distR="0" wp14:anchorId="79B28B2E" wp14:editId="519264A9">
            <wp:extent cx="4286250" cy="4124325"/>
            <wp:effectExtent l="1905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1A56C8" w14:textId="77777777" w:rsidR="00813895" w:rsidRDefault="006A6817">
      <w:r>
        <w:t xml:space="preserve">Now click on the </w:t>
      </w:r>
      <w:r w:rsidRPr="006A6817">
        <w:rPr>
          <w:b/>
        </w:rPr>
        <w:t>View Books</w:t>
      </w:r>
      <w:r>
        <w:t xml:space="preserve"> button.</w:t>
      </w:r>
      <w:r w:rsidR="00A07FF5">
        <w:t xml:space="preserve"> You can see record is added successfully.</w:t>
      </w:r>
    </w:p>
    <w:p w14:paraId="097FFCCB" w14:textId="77777777" w:rsidR="00813895" w:rsidRDefault="00813895">
      <w:r>
        <w:rPr>
          <w:noProof/>
          <w:lang w:eastAsia="en-IN"/>
        </w:rPr>
        <w:drawing>
          <wp:inline distT="0" distB="0" distL="0" distR="0" wp14:anchorId="782C9875" wp14:editId="61E1C460">
            <wp:extent cx="5731510" cy="2466934"/>
            <wp:effectExtent l="19050" t="0" r="2540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669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1ABD3" w14:textId="77777777" w:rsidR="00813895" w:rsidRDefault="00813895">
      <w:r>
        <w:lastRenderedPageBreak/>
        <w:t>Now close the table.</w:t>
      </w:r>
    </w:p>
    <w:p w14:paraId="56F97A58" w14:textId="77777777" w:rsidR="00813895" w:rsidRDefault="00813895">
      <w:r>
        <w:rPr>
          <w:noProof/>
          <w:lang w:eastAsia="en-IN"/>
        </w:rPr>
        <w:drawing>
          <wp:inline distT="0" distB="0" distL="0" distR="0" wp14:anchorId="2D378B17" wp14:editId="46DFC0A1">
            <wp:extent cx="4286250" cy="4124325"/>
            <wp:effectExtent l="1905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D760C1" w14:textId="77777777" w:rsidR="003676C6" w:rsidRDefault="003676C6">
      <w:r>
        <w:t xml:space="preserve">Now click on </w:t>
      </w:r>
      <w:r w:rsidRPr="003676C6">
        <w:rPr>
          <w:b/>
        </w:rPr>
        <w:t>Issue Book</w:t>
      </w:r>
      <w:r>
        <w:t xml:space="preserve"> button.</w:t>
      </w:r>
    </w:p>
    <w:p w14:paraId="50A79D56" w14:textId="77777777" w:rsidR="00813895" w:rsidRDefault="00813895">
      <w:r>
        <w:rPr>
          <w:noProof/>
          <w:lang w:eastAsia="en-IN"/>
        </w:rPr>
        <w:lastRenderedPageBreak/>
        <w:drawing>
          <wp:inline distT="0" distB="0" distL="0" distR="0" wp14:anchorId="10EDC113" wp14:editId="0C14AE8D">
            <wp:extent cx="4171950" cy="3943350"/>
            <wp:effectExtent l="19050" t="0" r="0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4BC22F" w14:textId="77777777" w:rsidR="00813895" w:rsidRDefault="00813895"/>
    <w:p w14:paraId="7A656C06" w14:textId="77777777" w:rsidR="00813895" w:rsidRDefault="00813895">
      <w:r>
        <w:rPr>
          <w:noProof/>
          <w:lang w:eastAsia="en-IN"/>
        </w:rPr>
        <w:drawing>
          <wp:inline distT="0" distB="0" distL="0" distR="0" wp14:anchorId="107916FD" wp14:editId="1073B17E">
            <wp:extent cx="2647950" cy="1228725"/>
            <wp:effectExtent l="1905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EE120D" w14:textId="77777777" w:rsidR="00813895" w:rsidRDefault="003676C6">
      <w:r>
        <w:t xml:space="preserve">Now click on the </w:t>
      </w:r>
      <w:r w:rsidRPr="003676C6">
        <w:rPr>
          <w:b/>
        </w:rPr>
        <w:t>view issued books</w:t>
      </w:r>
      <w:r>
        <w:t xml:space="preserve"> button.</w:t>
      </w:r>
    </w:p>
    <w:p w14:paraId="0B37378B" w14:textId="77777777" w:rsidR="00813895" w:rsidRDefault="00813895">
      <w:r>
        <w:rPr>
          <w:noProof/>
          <w:lang w:eastAsia="en-IN"/>
        </w:rPr>
        <w:lastRenderedPageBreak/>
        <w:drawing>
          <wp:inline distT="0" distB="0" distL="0" distR="0" wp14:anchorId="416CF07C" wp14:editId="0B52AA5A">
            <wp:extent cx="4286250" cy="4124325"/>
            <wp:effectExtent l="19050" t="0" r="0" b="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A9986" w14:textId="77777777" w:rsidR="00813895" w:rsidRDefault="00813895"/>
    <w:p w14:paraId="0EC09535" w14:textId="77777777" w:rsidR="00813895" w:rsidRDefault="00813895">
      <w:r>
        <w:rPr>
          <w:noProof/>
          <w:lang w:eastAsia="en-IN"/>
        </w:rPr>
        <w:drawing>
          <wp:inline distT="0" distB="0" distL="0" distR="0" wp14:anchorId="7D5E0859" wp14:editId="1B732D61">
            <wp:extent cx="5731510" cy="2484759"/>
            <wp:effectExtent l="1905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847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8B879" w14:textId="77777777" w:rsidR="00813895" w:rsidRDefault="00813895"/>
    <w:p w14:paraId="6E399F7E" w14:textId="77777777" w:rsidR="00813895" w:rsidRDefault="00813895">
      <w:r>
        <w:rPr>
          <w:noProof/>
          <w:lang w:eastAsia="en-IN"/>
        </w:rPr>
        <w:lastRenderedPageBreak/>
        <w:drawing>
          <wp:inline distT="0" distB="0" distL="0" distR="0" wp14:anchorId="2CA09D35" wp14:editId="28BBD239">
            <wp:extent cx="4286250" cy="4124325"/>
            <wp:effectExtent l="19050" t="0" r="0" b="0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1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8A50D" w14:textId="77777777" w:rsidR="00813895" w:rsidRDefault="00813895"/>
    <w:p w14:paraId="67D0BC5C" w14:textId="77777777" w:rsidR="00813895" w:rsidRPr="00813895" w:rsidRDefault="00813895">
      <w:pPr>
        <w:rPr>
          <w:b/>
        </w:rPr>
      </w:pPr>
      <w:r>
        <w:t xml:space="preserve">Click on the </w:t>
      </w:r>
      <w:r w:rsidRPr="00813895">
        <w:rPr>
          <w:b/>
        </w:rPr>
        <w:t>View Books</w:t>
      </w:r>
      <w:r>
        <w:t xml:space="preserve"> and see </w:t>
      </w:r>
      <w:r w:rsidRPr="00813895">
        <w:rPr>
          <w:b/>
        </w:rPr>
        <w:t>quantity is decremented</w:t>
      </w:r>
      <w:r>
        <w:t xml:space="preserve"> and </w:t>
      </w:r>
      <w:r w:rsidRPr="00813895">
        <w:rPr>
          <w:b/>
        </w:rPr>
        <w:t>issued is incremented</w:t>
      </w:r>
      <w:r>
        <w:rPr>
          <w:b/>
        </w:rPr>
        <w:t>.</w:t>
      </w:r>
    </w:p>
    <w:p w14:paraId="4DD7110E" w14:textId="77777777" w:rsidR="00813895" w:rsidRDefault="00813895"/>
    <w:p w14:paraId="4EB614AF" w14:textId="77777777" w:rsidR="00813895" w:rsidRDefault="00813895">
      <w:r>
        <w:rPr>
          <w:noProof/>
          <w:lang w:eastAsia="en-IN"/>
        </w:rPr>
        <w:drawing>
          <wp:inline distT="0" distB="0" distL="0" distR="0" wp14:anchorId="487C91A0" wp14:editId="6DEB7473">
            <wp:extent cx="5731510" cy="2449363"/>
            <wp:effectExtent l="19050" t="0" r="254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493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446C2B" w14:textId="77777777" w:rsidR="00813895" w:rsidRDefault="00813895">
      <w:r>
        <w:rPr>
          <w:noProof/>
          <w:lang w:eastAsia="en-IN"/>
        </w:rPr>
        <w:lastRenderedPageBreak/>
        <w:drawing>
          <wp:inline distT="0" distB="0" distL="0" distR="0" wp14:anchorId="7CDF4AFF" wp14:editId="1D4D1625">
            <wp:extent cx="4286250" cy="4124325"/>
            <wp:effectExtent l="19050" t="0" r="0" b="0"/>
            <wp:docPr id="97" name="Picture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68B5B" w14:textId="77777777" w:rsidR="009050F1" w:rsidRDefault="009050F1">
      <w:r>
        <w:t xml:space="preserve">Now click on the </w:t>
      </w:r>
      <w:r w:rsidRPr="009050F1">
        <w:rPr>
          <w:b/>
        </w:rPr>
        <w:t>Return Book</w:t>
      </w:r>
      <w:r>
        <w:t xml:space="preserve"> button.</w:t>
      </w:r>
    </w:p>
    <w:p w14:paraId="264D04D1" w14:textId="77777777" w:rsidR="00813895" w:rsidRDefault="00813895"/>
    <w:p w14:paraId="73BE88FC" w14:textId="77777777" w:rsidR="00813895" w:rsidRDefault="00813895">
      <w:r>
        <w:rPr>
          <w:noProof/>
          <w:lang w:eastAsia="en-IN"/>
        </w:rPr>
        <w:drawing>
          <wp:inline distT="0" distB="0" distL="0" distR="0" wp14:anchorId="31574682" wp14:editId="7C38C47C">
            <wp:extent cx="4914900" cy="3933825"/>
            <wp:effectExtent l="19050" t="0" r="0" b="0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0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A1B30" w14:textId="77777777" w:rsidR="00813895" w:rsidRDefault="00813895"/>
    <w:p w14:paraId="0611F328" w14:textId="77777777" w:rsidR="00813895" w:rsidRDefault="00813895">
      <w:r>
        <w:rPr>
          <w:noProof/>
          <w:lang w:eastAsia="en-IN"/>
        </w:rPr>
        <w:drawing>
          <wp:inline distT="0" distB="0" distL="0" distR="0" wp14:anchorId="28D6D264" wp14:editId="54521E38">
            <wp:extent cx="2647950" cy="1228725"/>
            <wp:effectExtent l="19050" t="0" r="0" b="0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9FC9A" w14:textId="77777777" w:rsidR="009F0257" w:rsidRDefault="009F0257">
      <w:r>
        <w:t>Write the correct Call no and Student Id:</w:t>
      </w:r>
    </w:p>
    <w:p w14:paraId="094C8D32" w14:textId="77777777" w:rsidR="009F0257" w:rsidRDefault="009F0257">
      <w:r>
        <w:rPr>
          <w:noProof/>
          <w:lang w:eastAsia="en-IN"/>
        </w:rPr>
        <w:drawing>
          <wp:inline distT="0" distB="0" distL="0" distR="0" wp14:anchorId="6D5E26A7" wp14:editId="4FFDCC7A">
            <wp:extent cx="4914900" cy="3933825"/>
            <wp:effectExtent l="1905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933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16458" w14:textId="77777777" w:rsidR="009F0257" w:rsidRDefault="009F0257"/>
    <w:p w14:paraId="7403721C" w14:textId="77777777" w:rsidR="009F0257" w:rsidRDefault="009F0257">
      <w:r>
        <w:rPr>
          <w:noProof/>
          <w:lang w:eastAsia="en-IN"/>
        </w:rPr>
        <w:drawing>
          <wp:inline distT="0" distB="0" distL="0" distR="0" wp14:anchorId="569A4F3E" wp14:editId="78DEDF14">
            <wp:extent cx="2647950" cy="1228725"/>
            <wp:effectExtent l="1905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9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12287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3D9CD3" w14:textId="77777777" w:rsidR="009F0257" w:rsidRDefault="009F0257">
      <w:proofErr w:type="gramStart"/>
      <w:r>
        <w:t>Again</w:t>
      </w:r>
      <w:proofErr w:type="gramEnd"/>
      <w:r>
        <w:t xml:space="preserve"> click on the </w:t>
      </w:r>
      <w:r w:rsidRPr="009F0257">
        <w:rPr>
          <w:b/>
        </w:rPr>
        <w:t xml:space="preserve">view issued book </w:t>
      </w:r>
      <w:r>
        <w:t>button, record is deleted.</w:t>
      </w:r>
    </w:p>
    <w:p w14:paraId="2DB61FD9" w14:textId="77777777" w:rsidR="009F0257" w:rsidRDefault="009F0257">
      <w:r>
        <w:rPr>
          <w:noProof/>
          <w:lang w:eastAsia="en-IN"/>
        </w:rPr>
        <w:lastRenderedPageBreak/>
        <w:drawing>
          <wp:inline distT="0" distB="0" distL="0" distR="0" wp14:anchorId="1920EF24" wp14:editId="1F82E8B5">
            <wp:extent cx="5731510" cy="2629133"/>
            <wp:effectExtent l="19050" t="0" r="2540" b="0"/>
            <wp:docPr id="112" name="Picture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2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2913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08F77" w14:textId="77777777" w:rsidR="009849FE" w:rsidRDefault="009849FE">
      <w:r>
        <w:t>Now close the table.</w:t>
      </w:r>
    </w:p>
    <w:p w14:paraId="2DBC9495" w14:textId="77777777" w:rsidR="009F0257" w:rsidRDefault="009F0257">
      <w:r>
        <w:rPr>
          <w:noProof/>
          <w:lang w:eastAsia="en-IN"/>
        </w:rPr>
        <w:drawing>
          <wp:inline distT="0" distB="0" distL="0" distR="0" wp14:anchorId="7C263D2B" wp14:editId="62059D85">
            <wp:extent cx="4286250" cy="4124325"/>
            <wp:effectExtent l="1905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5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CF57E" w14:textId="77777777" w:rsidR="009F0257" w:rsidRDefault="009F0257">
      <w:r>
        <w:t xml:space="preserve">Click on the </w:t>
      </w:r>
      <w:r w:rsidRPr="00532CEC">
        <w:rPr>
          <w:b/>
        </w:rPr>
        <w:t>View Books</w:t>
      </w:r>
      <w:r w:rsidR="00532CEC">
        <w:t xml:space="preserve"> button. You can see that </w:t>
      </w:r>
      <w:r w:rsidRPr="004812C5">
        <w:rPr>
          <w:b/>
        </w:rPr>
        <w:t>quantity is incremented</w:t>
      </w:r>
      <w:r>
        <w:t xml:space="preserve"> and </w:t>
      </w:r>
      <w:r w:rsidRPr="004812C5">
        <w:rPr>
          <w:b/>
        </w:rPr>
        <w:t>issued is decremented</w:t>
      </w:r>
      <w:r>
        <w:t>.</w:t>
      </w:r>
    </w:p>
    <w:p w14:paraId="3E82A2B0" w14:textId="77777777" w:rsidR="009F0257" w:rsidRDefault="009F0257">
      <w:r>
        <w:rPr>
          <w:noProof/>
          <w:lang w:eastAsia="en-IN"/>
        </w:rPr>
        <w:lastRenderedPageBreak/>
        <w:drawing>
          <wp:inline distT="0" distB="0" distL="0" distR="0" wp14:anchorId="0C78DDBF" wp14:editId="13DFA77B">
            <wp:extent cx="5731510" cy="2669958"/>
            <wp:effectExtent l="19050" t="0" r="2540" b="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99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A81174" w14:textId="77777777" w:rsidR="009F0257" w:rsidRDefault="009F0257"/>
    <w:p w14:paraId="3F5C4E23" w14:textId="047900F9" w:rsidR="009F0257" w:rsidRDefault="009F0257">
      <w:r>
        <w:tab/>
        <w:t xml:space="preserve">                                      </w:t>
      </w:r>
    </w:p>
    <w:p w14:paraId="532E61F7" w14:textId="77777777" w:rsidR="006F4D27" w:rsidRDefault="006F4D27"/>
    <w:p w14:paraId="357124FC" w14:textId="77777777" w:rsidR="006F4D27" w:rsidRPr="00AF0395" w:rsidRDefault="006F4D27"/>
    <w:sectPr w:rsidR="006F4D27" w:rsidRPr="00AF0395" w:rsidSect="00BC67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N7SwNLcwN7A0MzNQ0lEKTi0uzszPAykwrAUARxRXqSwAAAA="/>
  </w:docVars>
  <w:rsids>
    <w:rsidRoot w:val="007A3D2D"/>
    <w:rsid w:val="000C3C3E"/>
    <w:rsid w:val="001A4EFC"/>
    <w:rsid w:val="002A10E6"/>
    <w:rsid w:val="003676C6"/>
    <w:rsid w:val="004812C5"/>
    <w:rsid w:val="00532CEC"/>
    <w:rsid w:val="005B60A1"/>
    <w:rsid w:val="006A6817"/>
    <w:rsid w:val="006F4D27"/>
    <w:rsid w:val="007A3D2D"/>
    <w:rsid w:val="00813895"/>
    <w:rsid w:val="008E45E1"/>
    <w:rsid w:val="009050F1"/>
    <w:rsid w:val="009849FE"/>
    <w:rsid w:val="009F0257"/>
    <w:rsid w:val="00A07FF5"/>
    <w:rsid w:val="00AE09AD"/>
    <w:rsid w:val="00AF0395"/>
    <w:rsid w:val="00B73EAE"/>
    <w:rsid w:val="00B81038"/>
    <w:rsid w:val="00BC6744"/>
    <w:rsid w:val="00D514D9"/>
    <w:rsid w:val="00D8651F"/>
    <w:rsid w:val="00E8116D"/>
    <w:rsid w:val="00ED4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D3372"/>
  <w15:docId w15:val="{CC6BF13A-8725-4214-B619-92EB22AC45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674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A10E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10E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image" Target="media/image31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fontTable" Target="fontTable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7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Y</dc:creator>
  <cp:lastModifiedBy>sourabh kumar</cp:lastModifiedBy>
  <cp:revision>22</cp:revision>
  <dcterms:created xsi:type="dcterms:W3CDTF">2016-07-19T19:54:00Z</dcterms:created>
  <dcterms:modified xsi:type="dcterms:W3CDTF">2022-04-11T17:32:00Z</dcterms:modified>
</cp:coreProperties>
</file>